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Camila Araya Perez</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mil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aya Perez</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33 West Howard Street, Chicago, IL, USA Chicago 6062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milaaraya@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182135</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